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Filipp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ellizzar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Valdagno, Province of Vicenza, Italy Valdagno, Province of Vicenza, Italy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Valdagno, Province of Vicenza, Italy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5/09/200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51828765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filippo.pellizzari@icloud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6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6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6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6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